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Myanmar</w:t>
      </w:r>
      <w:r>
        <w:t xml:space="preserve"> </w:t>
      </w:r>
      <w:r>
        <w:t xml:space="preserve">Yangon</w:t>
      </w:r>
    </w:p>
    <w:bookmarkStart w:id="20" w:name="X4267d7e241c74b32090582e5778de1b278ea449"/>
    <w:p>
      <w:pPr>
        <w:pStyle w:val="Heading1"/>
      </w:pPr>
      <w:r>
        <w:t xml:space="preserve">Internship Application Letter for Telecommunication Engineer Position</w:t>
      </w:r>
    </w:p>
    <w:p>
      <w:pPr>
        <w:pStyle w:val="FirstParagraph"/>
      </w:pPr>
      <w:r>
        <w:t xml:space="preserve">Date: October 26, 2023</w:t>
      </w:r>
    </w:p>
    <w:p>
      <w:pPr>
        <w:pStyle w:val="BodyText"/>
      </w:pPr>
      <w:r>
        <w:t xml:space="preserve">Hiring Manager</w:t>
      </w:r>
      <w:r>
        <w:br/>
      </w:r>
      <w:r>
        <w:t xml:space="preserve">[Company Name]</w:t>
      </w:r>
      <w:r>
        <w:br/>
      </w:r>
      <w:r>
        <w:t xml:space="preserve">[Company Address]</w:t>
      </w:r>
      <w:r>
        <w:br/>
      </w:r>
      <w:r>
        <w:t xml:space="preserve">Yangon, Myanmar</w:t>
      </w:r>
    </w:p>
    <w:p>
      <w:pPr>
        <w:pStyle w:val="BodyText"/>
      </w:pPr>
      <w:r>
        <w:t xml:space="preserve">Subject: Application for Telecommunication Engineer Internship Position at [Company Name]</w:t>
      </w:r>
    </w:p>
    <w:p>
      <w:pPr>
        <w:pStyle w:val="BodyText"/>
      </w:pPr>
      <w:r>
        <w:t xml:space="preserve">Dear Hiring Manager,</w:t>
      </w:r>
    </w:p>
    <w:p>
      <w:pPr>
        <w:pStyle w:val="BodyText"/>
      </w:pPr>
      <w:r>
        <w:t xml:space="preserve">I am writing to express my enthusiastic interest in the Telecommunication Engineer Internship position at [Company Name] in Yangon, Myanmar. As a dedicated final-year undergraduate student majoring in Telecommunications Engineering at the University of Technology, Yangon, I have closely followed the dynamic evolution of Myanmar's telecommunications landscape and am deeply motivated to contribute to its continued growth. My academic focus on network design, wireless communication systems, and emerging technologies aligns precisely with [Company Name]'s pioneering work in expanding connectivity across Myanmar Yangon and beyond. This Internship Application Letter serves as my formal proposal to join your team during this transformative period for Myanmar's digital infrastructure.</w:t>
      </w:r>
    </w:p>
    <w:p>
      <w:pPr>
        <w:pStyle w:val="BodyText"/>
      </w:pPr>
      <w:r>
        <w:t xml:space="preserve">My academic journey has been meticulously structured to prepare me for the technical challenges inherent in Myanmar's evolving telecom sector. Courses such as "Wireless Communication Systems," "Optical Fiber Networks," and "Mobile Network Planning" have equipped me with foundational knowledge applicable to Yangon's dense urban environment, where network congestion and last-mile connectivity remain critical issues. During my coursework, I completed a project analyzing 4G LTE signal propagation in Yangon's high-rise districts, utilizing software like MATLAB and NS-3 to simulate coverage gaps in areas such as Sanchaung and Bahan. This practical exercise revealed the complexities of deploying robust networks amidst Yangon's unique topography—where monsoon rains impact signal transmission and population density strains existing infrastructure. I recognize that solving these challenges requires not only technical skill but also contextual understanding, which I am eager to deepen through hands-on experience at [Company Name]. Myanmar Yangon represents a compelling case study for telecom innovation, with its rapidly growing subscriber base (exceeding 75% penetration) and government initiatives like the National Digital Strategy 2030 driving urgent demand for skilled engineers.</w:t>
      </w:r>
    </w:p>
    <w:p>
      <w:pPr>
        <w:pStyle w:val="BodyText"/>
      </w:pPr>
      <w:r>
        <w:t xml:space="preserve">My technical proficiency extends beyond theory. I have actively sought opportunities to apply my skills within Myanmar's ecosystem. Last summer, I volunteered with a local NGO in Yangon’s Dagon Seikkan Township to assess community Wi-Fi network viability for rural schools—a project that exposed me to the stark digital divide between urban centers like Yangon and remote regions. This experience taught me the human impact of telecommunications infrastructure gaps and reinforced my commitment to contributing solutions relevant to Myanmar's socio-economic context. I am adept with industry-standard tools including Cisco Packet Tracer for network simulation, TEMS Investigation for drive testing, and basic Python scripting for data analysis—skills directly transferable to optimizing mobile networks across Yangon's bustling streets. Furthermore, my fluency in Burmese (written and spoken) and conversational English ensures seamless collaboration within multicultural teams typical of Yangon's telecom industry.</w:t>
      </w:r>
    </w:p>
    <w:p>
      <w:pPr>
        <w:pStyle w:val="BodyText"/>
      </w:pPr>
      <w:r>
        <w:t xml:space="preserve">What truly excites me about this internship opportunity is [Company Name]'s leadership in addressing Myanmar Yangon’s specific challenges. I have studied your recent 5G trials in the city center and expansion of fiber-optic backhaul networks across key corridors like the Yangon-Mandalay Highway. As an intern, I am eager to support these initiatives by assisting with field testing, analyzing network performance data, or contributing to documentation for regulatory submissions to Myanmar's National Telecommunications Authority (NTA). I understand that successful telecom engineering in Yangon demands cultural intelligence—such as respecting community concerns during tower installations in residential areas or coordinating with local authorities for permits. My volunteer work and academic research have instilled this sensitivity, and I am prepared to bring it to your projects.</w:t>
      </w:r>
    </w:p>
    <w:p>
      <w:pPr>
        <w:pStyle w:val="BodyText"/>
      </w:pPr>
      <w:r>
        <w:t xml:space="preserve">My career aspiration is clear: to become a Telecommunication Engineer who actively shapes Myanmar's digital future. The internship at [Company Name] is not merely a stepping stone but a pivotal opportunity to learn from industry veterans while making tangible contributions. I am particularly drawn to your company’s commitment to sustainable infrastructure—e.g., energy-efficient base stations that reduce operational costs in areas with unreliable power grids, a common challenge in Yangon. I believe my proactive attitude and technical foundation will allow me to quickly add value, whether through data analysis supporting network optimization or assisting in the deployment of new services for Yangon’s expanding middle class.</w:t>
      </w:r>
    </w:p>
    <w:p>
      <w:pPr>
        <w:pStyle w:val="BodyText"/>
      </w:pPr>
      <w:r>
        <w:t xml:space="preserve">My resume, attached for your review, provides further detail on my academic achievements, technical skills, and community engagement. I am confident that my blend of theoretical knowledge—particularly in the context of Myanmar's telecommunications challenges—and practical field experience aligns with the requirements for this Internship Application Letter. I am eager to discuss how my proactive approach to problem-solving can support [Company Name]'s mission to deliver reliable connectivity across Yangon and throughout Myanmar.</w:t>
      </w:r>
    </w:p>
    <w:p>
      <w:pPr>
        <w:pStyle w:val="BodyText"/>
      </w:pPr>
      <w:r>
        <w:t xml:space="preserve">Thank you for considering my application. I welcome the opportunity to discuss how my skills and enthusiasm can benefit your team during an interview at your earliest convenience. I will follow up next week to schedule a conversation and am available at your preferred time. My contact information is provided below, and I look forward to contributing to [Company Name]'s vital work in advancing telecommunications for Myanmar Yangon.</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 (Optional)]</w:t>
      </w:r>
      <w:r>
        <w:br/>
      </w:r>
      <w:r>
        <w:t xml:space="preserve">University of Technology, Yangon</w:t>
      </w:r>
      <w:r>
        <w:br/>
      </w:r>
      <w:r>
        <w:t xml:space="preserve">B.Sc. in Telecommunications Engineering (Expected Graduation: Ma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Myanmar Yangon</dc:title>
  <dc:creator/>
  <dc:language>en</dc:language>
  <cp:keywords/>
  <dcterms:created xsi:type="dcterms:W3CDTF">2026-07-14T10:52:11Z</dcterms:created>
  <dcterms:modified xsi:type="dcterms:W3CDTF">2026-07-14T10:52:11Z</dcterms:modified>
</cp:coreProperties>
</file>

<file path=docProps/custom.xml><?xml version="1.0" encoding="utf-8"?>
<Properties xmlns="http://schemas.openxmlformats.org/officeDocument/2006/custom-properties" xmlns:vt="http://schemas.openxmlformats.org/officeDocument/2006/docPropsVTypes"/>
</file>